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CE2318" w14:textId="0AC93D78" w:rsidR="0037695B" w:rsidRPr="0037695B" w:rsidRDefault="0037695B" w:rsidP="0037695B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7695B">
        <w:rPr>
          <w:rFonts w:ascii="Times New Roman" w:hAnsi="Times New Roman" w:cs="Times New Roman"/>
          <w:b/>
          <w:bCs/>
          <w:sz w:val="24"/>
          <w:szCs w:val="24"/>
        </w:rPr>
        <w:t>Week 4 Project</w:t>
      </w:r>
    </w:p>
    <w:p w14:paraId="37F50470" w14:textId="77777777" w:rsidR="0037695B" w:rsidRPr="0037695B" w:rsidRDefault="0037695B">
      <w:pPr>
        <w:rPr>
          <w:rFonts w:ascii="Times New Roman" w:hAnsi="Times New Roman" w:cs="Times New Roman"/>
          <w:sz w:val="24"/>
          <w:szCs w:val="24"/>
        </w:rPr>
      </w:pPr>
    </w:p>
    <w:p w14:paraId="6E46F559" w14:textId="14B2CA67" w:rsidR="0037695B" w:rsidRPr="0037695B" w:rsidRDefault="0037695B">
      <w:pPr>
        <w:rPr>
          <w:rFonts w:ascii="Times New Roman" w:hAnsi="Times New Roman" w:cs="Times New Roman"/>
          <w:sz w:val="24"/>
          <w:szCs w:val="24"/>
        </w:rPr>
      </w:pPr>
      <w:r w:rsidRPr="0037695B">
        <w:rPr>
          <w:rFonts w:ascii="Times New Roman" w:hAnsi="Times New Roman" w:cs="Times New Roman"/>
          <w:b/>
          <w:bCs/>
          <w:sz w:val="24"/>
          <w:szCs w:val="24"/>
          <w:u w:val="single"/>
        </w:rPr>
        <w:t>D</w:t>
      </w:r>
      <w:r w:rsidRPr="0037695B">
        <w:rPr>
          <w:rFonts w:ascii="Times New Roman" w:hAnsi="Times New Roman" w:cs="Times New Roman"/>
          <w:b/>
          <w:bCs/>
          <w:sz w:val="24"/>
          <w:szCs w:val="24"/>
          <w:u w:val="single"/>
        </w:rPr>
        <w:t>escription of the problem</w:t>
      </w:r>
      <w:r w:rsidRPr="0037695B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I am trying to find out the best place in major cities to eat pizza in five major cities. These are Dallas, Austin, Houston, San Antonio, and College Station.</w:t>
      </w:r>
    </w:p>
    <w:p w14:paraId="1F4A7D50" w14:textId="77777777" w:rsidR="0037695B" w:rsidRPr="0037695B" w:rsidRDefault="0037695B">
      <w:pPr>
        <w:rPr>
          <w:rFonts w:ascii="Times New Roman" w:hAnsi="Times New Roman" w:cs="Times New Roman"/>
          <w:sz w:val="24"/>
          <w:szCs w:val="24"/>
        </w:rPr>
      </w:pPr>
    </w:p>
    <w:p w14:paraId="4F19B91D" w14:textId="2C0996BA" w:rsidR="0037695B" w:rsidRPr="0037695B" w:rsidRDefault="0037695B">
      <w:pPr>
        <w:rPr>
          <w:rFonts w:ascii="Times New Roman" w:hAnsi="Times New Roman" w:cs="Times New Roman"/>
          <w:sz w:val="24"/>
          <w:szCs w:val="24"/>
        </w:rPr>
      </w:pPr>
      <w:r w:rsidRPr="0037695B">
        <w:rPr>
          <w:rFonts w:ascii="Times New Roman" w:hAnsi="Times New Roman" w:cs="Times New Roman"/>
          <w:b/>
          <w:bCs/>
          <w:sz w:val="24"/>
          <w:szCs w:val="24"/>
          <w:u w:val="single"/>
        </w:rPr>
        <w:t>B</w:t>
      </w:r>
      <w:r w:rsidRPr="0037695B">
        <w:rPr>
          <w:rFonts w:ascii="Times New Roman" w:hAnsi="Times New Roman" w:cs="Times New Roman"/>
          <w:b/>
          <w:bCs/>
          <w:sz w:val="24"/>
          <w:szCs w:val="24"/>
          <w:u w:val="single"/>
        </w:rPr>
        <w:t>ackground</w:t>
      </w:r>
      <w:r w:rsidRPr="0037695B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Pizza is a fantastic food and most of the people love eating it! There is a lot of information available for pizza places in Texas through the Foursqaure website.</w:t>
      </w:r>
    </w:p>
    <w:p w14:paraId="28DF6893" w14:textId="77777777" w:rsidR="0037695B" w:rsidRPr="0037695B" w:rsidRDefault="0037695B">
      <w:pPr>
        <w:rPr>
          <w:rFonts w:ascii="Times New Roman" w:hAnsi="Times New Roman" w:cs="Times New Roman"/>
          <w:sz w:val="24"/>
          <w:szCs w:val="24"/>
        </w:rPr>
      </w:pPr>
    </w:p>
    <w:p w14:paraId="1546B475" w14:textId="63CF1BFF" w:rsidR="0037695B" w:rsidRPr="0037695B" w:rsidRDefault="0037695B">
      <w:pPr>
        <w:rPr>
          <w:rFonts w:ascii="Times New Roman" w:hAnsi="Times New Roman" w:cs="Times New Roman"/>
          <w:sz w:val="24"/>
          <w:szCs w:val="24"/>
        </w:rPr>
      </w:pPr>
      <w:r w:rsidRPr="0037695B">
        <w:rPr>
          <w:rFonts w:ascii="Times New Roman" w:hAnsi="Times New Roman" w:cs="Times New Roman"/>
          <w:b/>
          <w:bCs/>
          <w:sz w:val="24"/>
          <w:szCs w:val="24"/>
          <w:u w:val="single"/>
        </w:rPr>
        <w:t>D</w:t>
      </w:r>
      <w:r w:rsidRPr="0037695B">
        <w:rPr>
          <w:rFonts w:ascii="Times New Roman" w:hAnsi="Times New Roman" w:cs="Times New Roman"/>
          <w:b/>
          <w:bCs/>
          <w:sz w:val="24"/>
          <w:szCs w:val="24"/>
          <w:u w:val="single"/>
        </w:rPr>
        <w:t>escription of the data</w:t>
      </w:r>
      <w:r w:rsidRPr="0037695B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Data will be imported from Foursqure for all the pizza places and their rating. The top-rated pizza place will be displayed first and then next we will calculate the mean place where a person should find a hotel such that </w:t>
      </w:r>
      <w:r w:rsidR="00133565">
        <w:rPr>
          <w:rFonts w:ascii="Times New Roman" w:hAnsi="Times New Roman" w:cs="Times New Roman"/>
          <w:sz w:val="24"/>
          <w:szCs w:val="24"/>
        </w:rPr>
        <w:t>it is the mean position in the city. This would allow them to travel to any of the pizza places with minimum time!</w:t>
      </w:r>
    </w:p>
    <w:p w14:paraId="26AA6299" w14:textId="77777777" w:rsidR="0037695B" w:rsidRPr="0037695B" w:rsidRDefault="0037695B">
      <w:pPr>
        <w:rPr>
          <w:rFonts w:ascii="Times New Roman" w:hAnsi="Times New Roman" w:cs="Times New Roman"/>
          <w:sz w:val="24"/>
          <w:szCs w:val="24"/>
        </w:rPr>
      </w:pPr>
    </w:p>
    <w:sectPr w:rsidR="0037695B" w:rsidRPr="003769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xNTc0tTAwtDQwNrFQ0lEKTi0uzszPAykwrAUA/n4a7iwAAAA="/>
  </w:docVars>
  <w:rsids>
    <w:rsidRoot w:val="0037695B"/>
    <w:rsid w:val="00133565"/>
    <w:rsid w:val="003769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5CC9FA"/>
  <w15:chartTrackingRefBased/>
  <w15:docId w15:val="{4A3E5826-7E86-4E9E-B663-C9D90CAEA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10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dh Vashisth</dc:creator>
  <cp:keywords/>
  <dc:description/>
  <cp:lastModifiedBy>Aniruddh Vashisth</cp:lastModifiedBy>
  <cp:revision>1</cp:revision>
  <dcterms:created xsi:type="dcterms:W3CDTF">2020-04-15T20:45:00Z</dcterms:created>
  <dcterms:modified xsi:type="dcterms:W3CDTF">2020-04-15T20:57:00Z</dcterms:modified>
</cp:coreProperties>
</file>